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59EB1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4D05D101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2FF1FF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1. Copy and paste the URL for your web application:</w:t>
      </w:r>
    </w:p>
    <w:p w14:paraId="1163AD4A" w14:textId="55B2378A" w:rsidR="00F419C9" w:rsidRPr="00F419C9" w:rsidRDefault="008D5FC0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D5FC0">
        <w:rPr>
          <w:rFonts w:ascii="Courier New" w:eastAsia="Times New Roman" w:hAnsi="Courier New" w:cs="Courier New"/>
          <w:color w:val="000000"/>
          <w:sz w:val="20"/>
          <w:szCs w:val="20"/>
        </w:rPr>
        <w:t>https://stark-atoll-15577.herokuapp.com/assign02a.php</w:t>
      </w:r>
    </w:p>
    <w:p w14:paraId="37FBA7DB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C634A55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source code repository (e.g., GitHub):</w:t>
      </w:r>
    </w:p>
    <w:p w14:paraId="18278D8D" w14:textId="71D4572E" w:rsidR="00F419C9" w:rsidRPr="00F419C9" w:rsidRDefault="008D5FC0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D5FC0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-p01/tree/master/web</w:t>
      </w:r>
    </w:p>
    <w:p w14:paraId="406E1890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B12AF2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3. Briefly list and describe the elements of the application that are functioning. Include any special instructions about how to login and/or use your application.</w:t>
      </w:r>
    </w:p>
    <w:p w14:paraId="59C96F90" w14:textId="3CA2A813" w:rsidR="00F419C9" w:rsidRDefault="008D5FC0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ll the requirement works. There are two pages,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actually three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th header. </w:t>
      </w:r>
    </w:p>
    <w:p w14:paraId="4716AB4E" w14:textId="0BED1A76" w:rsidR="008D5FC0" w:rsidRPr="00F419C9" w:rsidRDefault="008D5FC0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files for this week assignment are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headerHW.php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>, assign02a.php, assign02b.php</w:t>
      </w:r>
      <w:r w:rsidR="008B196D">
        <w:rPr>
          <w:rFonts w:ascii="Courier New" w:eastAsia="Times New Roman" w:hAnsi="Courier New" w:cs="Courier New"/>
          <w:color w:val="000000"/>
          <w:sz w:val="20"/>
          <w:szCs w:val="20"/>
        </w:rPr>
        <w:t>, and style.css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Have used a lot of php, even inside a button. </w:t>
      </w:r>
    </w:p>
    <w:p w14:paraId="1FC9C580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AA7F57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4. Briefly describe any pieces of the assignment that are not yet working correctly.</w:t>
      </w:r>
    </w:p>
    <w:p w14:paraId="19E3FD28" w14:textId="15F2F762" w:rsidR="00F419C9" w:rsidRPr="00F419C9" w:rsidRDefault="008D5FC0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Everything is working.</w:t>
      </w:r>
    </w:p>
    <w:p w14:paraId="5A73A51F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927BF1" w14:textId="25093755" w:rsid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5. Briefly describe the "coolest" thing you learned while completing this assignment.</w:t>
      </w:r>
    </w:p>
    <w:p w14:paraId="6D9C6B5A" w14:textId="32713F5E" w:rsidR="008D5FC0" w:rsidRPr="00F419C9" w:rsidRDefault="008D5FC0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hough I haven’t used a lot of bootstrap in this assignment I read a lot and learned few things about it.</w:t>
      </w:r>
    </w:p>
    <w:p w14:paraId="0BA992B0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6D1E04" w14:textId="3D98D0BD" w:rsid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6. What is the difference between an HTTP Get and Post? When should each be used?</w:t>
      </w:r>
    </w:p>
    <w:p w14:paraId="2A8CC977" w14:textId="4A897679" w:rsidR="008D5FC0" w:rsidRPr="00F419C9" w:rsidRDefault="008D5FC0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HTTP Post is more secured than GET. Unlike Post, Get has a limitation in the length of query string we can send over HTTP. Get is used only to request data </w:t>
      </w:r>
      <w:r w:rsidR="008B196D">
        <w:rPr>
          <w:rFonts w:ascii="Courier New" w:eastAsia="Times New Roman" w:hAnsi="Courier New" w:cs="Courier New"/>
          <w:color w:val="000000"/>
          <w:sz w:val="20"/>
          <w:szCs w:val="20"/>
        </w:rPr>
        <w:t>while Post can modify too.</w:t>
      </w:r>
    </w:p>
    <w:p w14:paraId="0C253C26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B81363B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0A204A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7. Please select the category you feel best describes your assignment:</w:t>
      </w:r>
    </w:p>
    <w:p w14:paraId="5A85B330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56381F76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421BE8B4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43BB1E60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7C8932AC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5 </w:t>
      </w:r>
      <w:r w:rsidRPr="00F419C9">
        <w:rPr>
          <w:rFonts w:ascii="Courier New" w:eastAsia="Times New Roman" w:hAnsi="Courier New" w:cs="Courier New"/>
          <w:color w:val="FF0000"/>
          <w:sz w:val="20"/>
          <w:szCs w:val="20"/>
        </w:rPr>
        <w:t>- Shows creativity and excels above and beyond requirements</w:t>
      </w:r>
    </w:p>
    <w:p w14:paraId="3669DC9B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410459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7507C3C" w14:textId="77777777" w:rsidR="00F419C9" w:rsidRPr="00F419C9" w:rsidRDefault="00F419C9" w:rsidP="00F4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419C9">
        <w:rPr>
          <w:rFonts w:ascii="Courier New" w:eastAsia="Times New Roman" w:hAnsi="Courier New" w:cs="Courier New"/>
          <w:color w:val="000000"/>
          <w:sz w:val="20"/>
          <w:szCs w:val="20"/>
        </w:rPr>
        <w:t>8. Provide a brief justification (1-2 sentences) for selecting that category.</w:t>
      </w:r>
    </w:p>
    <w:p w14:paraId="45BAE296" w14:textId="620F20A4" w:rsidR="00C619FF" w:rsidRDefault="008B196D">
      <w:r>
        <w:t xml:space="preserve">My web site looks simple and color combination is very good. Have used enough php to make it more like PHP heavy file. </w:t>
      </w:r>
      <w:bookmarkStart w:id="0" w:name="_GoBack"/>
      <w:bookmarkEnd w:id="0"/>
    </w:p>
    <w:sectPr w:rsidR="00C619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1MDIzNzI3NjQ1NDRX0lEKTi0uzszPAykwrAUAipZU1SwAAAA="/>
  </w:docVars>
  <w:rsids>
    <w:rsidRoot w:val="00F419C9"/>
    <w:rsid w:val="008B196D"/>
    <w:rsid w:val="008D5FC0"/>
    <w:rsid w:val="00C619FF"/>
    <w:rsid w:val="00F41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E05C5"/>
  <w15:chartTrackingRefBased/>
  <w15:docId w15:val="{8316B24E-80DF-43FB-B42F-5DE072FE7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19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19C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9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5-05T04:04:00Z</dcterms:created>
  <dcterms:modified xsi:type="dcterms:W3CDTF">2019-05-05T05:42:00Z</dcterms:modified>
</cp:coreProperties>
</file>